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4067" w14:textId="74BBFDEA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Załącznik nr 3</w:t>
      </w:r>
      <w:r w:rsidR="00E37E07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2D8E3589" w:rsid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554E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B152B">
        <w:rPr>
          <w:rFonts w:asciiTheme="minorHAnsi" w:hAnsiTheme="minorHAnsi" w:cstheme="minorHAnsi"/>
          <w:b/>
          <w:bCs/>
          <w:sz w:val="22"/>
          <w:szCs w:val="22"/>
        </w:rPr>
        <w:t xml:space="preserve">– </w:t>
      </w:r>
      <w:r w:rsidR="00302BE3" w:rsidRPr="00302BE3">
        <w:rPr>
          <w:rFonts w:asciiTheme="minorHAnsi" w:hAnsiTheme="minorHAnsi" w:cstheme="minorHAnsi"/>
          <w:b/>
          <w:bCs/>
          <w:sz w:val="22"/>
          <w:szCs w:val="22"/>
        </w:rPr>
        <w:t>aparat automatyczny do miareczkowania potencjometrycznego</w:t>
      </w:r>
      <w:r w:rsidR="00302BE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>zgodnie</w:t>
      </w:r>
      <w:r w:rsidR="00596B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z następującymi minimalnymi parametrami technicznymi:</w:t>
      </w:r>
    </w:p>
    <w:p w14:paraId="1C53FFAD" w14:textId="77777777" w:rsidR="00CB6E0E" w:rsidRPr="00CB152B" w:rsidRDefault="00CB6E0E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0EEFC352" w14:textId="5D845DEC" w:rsidR="00FB31DF" w:rsidRPr="00852571" w:rsidRDefault="00CB152B" w:rsidP="00CB152B">
      <w:pPr>
        <w:rPr>
          <w:rFonts w:asciiTheme="minorHAnsi" w:hAnsiTheme="minorHAnsi" w:cstheme="minorHAnsi"/>
          <w:b/>
          <w:sz w:val="20"/>
          <w:szCs w:val="22"/>
          <w:u w:val="single"/>
        </w:rPr>
      </w:pPr>
      <w:r w:rsidRPr="00852571">
        <w:rPr>
          <w:rFonts w:asciiTheme="minorHAnsi" w:hAnsiTheme="minorHAnsi" w:cstheme="minorHAnsi"/>
          <w:b/>
          <w:sz w:val="20"/>
          <w:szCs w:val="22"/>
          <w:u w:val="single"/>
        </w:rPr>
        <w:t>O</w:t>
      </w:r>
      <w:r w:rsidR="00FB31DF" w:rsidRPr="00852571">
        <w:rPr>
          <w:rFonts w:asciiTheme="minorHAnsi" w:hAnsiTheme="minorHAnsi" w:cstheme="minorHAnsi"/>
          <w:b/>
          <w:sz w:val="20"/>
          <w:szCs w:val="22"/>
          <w:u w:val="single"/>
        </w:rPr>
        <w:t>feruję:</w:t>
      </w:r>
    </w:p>
    <w:p w14:paraId="67C76DE3" w14:textId="77777777" w:rsidR="00FB31DF" w:rsidRPr="00852571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Model/typ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4BEA6169" w14:textId="60E689C9" w:rsidR="00786504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 w:rsidRPr="00852571">
        <w:rPr>
          <w:rFonts w:asciiTheme="minorHAnsi" w:hAnsiTheme="minorHAnsi" w:cstheme="minorHAnsi"/>
          <w:sz w:val="20"/>
          <w:szCs w:val="22"/>
        </w:rPr>
        <w:t>Producent/kraj</w:t>
      </w:r>
      <w:r w:rsidR="00EF5DF8">
        <w:rPr>
          <w:rFonts w:asciiTheme="minorHAnsi" w:hAnsiTheme="minorHAnsi" w:cstheme="minorHAnsi"/>
          <w:sz w:val="20"/>
          <w:szCs w:val="22"/>
        </w:rPr>
        <w:t xml:space="preserve"> </w:t>
      </w:r>
      <w:r w:rsidRPr="00852571">
        <w:rPr>
          <w:rFonts w:asciiTheme="minorHAnsi" w:hAnsiTheme="minorHAnsi" w:cstheme="minorHAnsi"/>
          <w:sz w:val="20"/>
          <w:szCs w:val="22"/>
        </w:rPr>
        <w:tab/>
      </w:r>
    </w:p>
    <w:p w14:paraId="22E19033" w14:textId="39B3AFB9" w:rsidR="00EF5DF8" w:rsidRDefault="00EF5DF8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Rok produkcji (nie starszy niż 202</w:t>
      </w:r>
      <w:r w:rsidR="00C27BCF">
        <w:rPr>
          <w:rFonts w:asciiTheme="minorHAnsi" w:hAnsiTheme="minorHAnsi" w:cstheme="minorHAnsi"/>
          <w:sz w:val="20"/>
          <w:szCs w:val="22"/>
        </w:rPr>
        <w:t>3</w:t>
      </w:r>
      <w:r>
        <w:rPr>
          <w:rFonts w:asciiTheme="minorHAnsi" w:hAnsiTheme="minorHAnsi" w:cstheme="minorHAnsi"/>
          <w:sz w:val="20"/>
          <w:szCs w:val="22"/>
        </w:rPr>
        <w:t>) ………………</w:t>
      </w:r>
    </w:p>
    <w:p w14:paraId="161A33A9" w14:textId="77777777" w:rsidR="00C27BCF" w:rsidRPr="00852571" w:rsidRDefault="00C27BCF" w:rsidP="00CB152B">
      <w:pPr>
        <w:tabs>
          <w:tab w:val="left" w:leader="dot" w:pos="3686"/>
        </w:tabs>
        <w:rPr>
          <w:rFonts w:asciiTheme="minorHAnsi" w:hAnsiTheme="minorHAnsi" w:cstheme="minorHAnsi"/>
          <w:sz w:val="20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6"/>
        <w:gridCol w:w="5001"/>
        <w:gridCol w:w="1587"/>
        <w:gridCol w:w="6910"/>
      </w:tblGrid>
      <w:tr w:rsidR="00EF5DF8" w:rsidRPr="00CB152B" w14:paraId="032698E6" w14:textId="77777777" w:rsidTr="00EF5DF8">
        <w:trPr>
          <w:trHeight w:val="5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EF5DF8" w:rsidRPr="00CB152B" w:rsidRDefault="00EF5DF8" w:rsidP="00EF5DF8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0602" w14:textId="632835DE" w:rsidR="00EF5DF8" w:rsidRPr="00B74D35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Sposób oceny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02230A05" w:rsidR="00EF5DF8" w:rsidRPr="00CB152B" w:rsidRDefault="00EF5DF8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B74D35">
              <w:rPr>
                <w:rFonts w:asciiTheme="minorHAnsi" w:hAnsiTheme="minorHAnsi" w:cstheme="minorHAnsi"/>
                <w:b/>
                <w:sz w:val="20"/>
                <w:szCs w:val="20"/>
              </w:rPr>
              <w:t>Parametry i warunki zaoferowane przez Wykonawcę potwierdzające wymagania Zamawiającego (należy uzupełnić wszystkie wymagane pola podając parametry oferowanego produktu lub wpisać TAK)</w:t>
            </w:r>
          </w:p>
        </w:tc>
      </w:tr>
      <w:tr w:rsidR="00F743F0" w:rsidRPr="00CB152B" w14:paraId="4A6097ED" w14:textId="77777777" w:rsidTr="00F743F0">
        <w:trPr>
          <w:trHeight w:val="223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6CD5D" w14:textId="2715EE69" w:rsidR="00F743F0" w:rsidRPr="00F743F0" w:rsidRDefault="00F743F0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1506A" w14:textId="30D3B810" w:rsidR="00F743F0" w:rsidRPr="00F743F0" w:rsidRDefault="00F743F0" w:rsidP="00F743F0">
            <w:pPr>
              <w:tabs>
                <w:tab w:val="left" w:pos="76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F743F0">
              <w:rPr>
                <w:rFonts w:asciiTheme="minorHAnsi" w:hAnsiTheme="minorHAnsi" w:cstheme="minorHAnsi"/>
                <w:sz w:val="20"/>
                <w:szCs w:val="20"/>
              </w:rPr>
              <w:t>Urządzenie nowe i nieużywane, nierefabrykowan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6AE14" w14:textId="47BDA336" w:rsidR="00F743F0" w:rsidRPr="00F743F0" w:rsidRDefault="00F743F0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743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0F840" w14:textId="77777777" w:rsidR="00F743F0" w:rsidRPr="00B74D35" w:rsidRDefault="00F743F0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F743F0" w:rsidRPr="00CB152B" w14:paraId="78780333" w14:textId="77777777" w:rsidTr="00F743F0">
        <w:trPr>
          <w:trHeight w:val="223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6A8355" w14:textId="77777777" w:rsidR="00F743F0" w:rsidRPr="00F743F0" w:rsidRDefault="00F743F0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D34B0" w14:textId="67296FA1" w:rsidR="00F743F0" w:rsidRPr="00F743F0" w:rsidRDefault="00F743F0" w:rsidP="00F743F0">
            <w:pPr>
              <w:tabs>
                <w:tab w:val="left" w:pos="7680"/>
              </w:tabs>
              <w:rPr>
                <w:rFonts w:asciiTheme="minorHAnsi" w:hAnsiTheme="minorHAnsi" w:cstheme="minorHAnsi"/>
                <w:sz w:val="20"/>
                <w:szCs w:val="20"/>
              </w:rPr>
            </w:pPr>
            <w:r w:rsidRPr="00F743F0">
              <w:rPr>
                <w:rFonts w:asciiTheme="minorHAnsi" w:hAnsiTheme="minorHAnsi" w:cstheme="minorHAnsi"/>
                <w:sz w:val="20"/>
                <w:szCs w:val="20"/>
              </w:rPr>
              <w:t>Instrukcja obsługi w języku polski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B117C" w14:textId="65FFCED8" w:rsidR="00F743F0" w:rsidRPr="00F743F0" w:rsidRDefault="00F743F0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F743F0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AC22C" w14:textId="77777777" w:rsidR="00F743F0" w:rsidRPr="00B74D35" w:rsidRDefault="00F743F0" w:rsidP="00EF5DF8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624E63" w:rsidRPr="00EF5DF8" w14:paraId="288F52EB" w14:textId="77777777" w:rsidTr="00302BE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356A7C4" w:rsidR="00624E63" w:rsidRPr="00EF5DF8" w:rsidRDefault="00624E6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0332BE6" w:rsidR="00624E63" w:rsidRPr="00624E6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 xml:space="preserve">Zakres </w:t>
            </w:r>
            <w:r>
              <w:rPr>
                <w:rFonts w:asciiTheme="minorHAnsi" w:hAnsiTheme="minorHAnsi" w:cstheme="minorHAnsi"/>
                <w:sz w:val="20"/>
              </w:rPr>
              <w:t>p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omiaru </w:t>
            </w: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paratu </w:t>
            </w:r>
            <w:r>
              <w:rPr>
                <w:rFonts w:asciiTheme="minorHAnsi" w:hAnsiTheme="minorHAnsi" w:cstheme="minorHAnsi"/>
                <w:sz w:val="20"/>
              </w:rPr>
              <w:t xml:space="preserve">od </w:t>
            </w:r>
            <w:r w:rsidRPr="00302BE3">
              <w:rPr>
                <w:rFonts w:asciiTheme="minorHAnsi" w:hAnsiTheme="minorHAnsi" w:cstheme="minorHAnsi"/>
                <w:sz w:val="20"/>
              </w:rPr>
              <w:t>2000 do 2000 mV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03B17" w14:textId="21828714" w:rsidR="00624E63" w:rsidRPr="00EF5DF8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497CCFF" w:rsidR="00624E63" w:rsidRPr="00EF5DF8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EF5DF8" w14:paraId="0D2C71AB" w14:textId="77777777" w:rsidTr="00302BE3">
        <w:trPr>
          <w:trHeight w:val="29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67814" w14:textId="6B64F5F8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9692A" w14:textId="54E7E8A0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 xml:space="preserve">Zakres pomiaru </w:t>
            </w:r>
            <w:r>
              <w:rPr>
                <w:rFonts w:asciiTheme="minorHAnsi" w:hAnsiTheme="minorHAnsi" w:cstheme="minorHAnsi"/>
                <w:sz w:val="20"/>
              </w:rPr>
              <w:t>p</w:t>
            </w:r>
            <w:r w:rsidR="000214BE">
              <w:rPr>
                <w:rFonts w:asciiTheme="minorHAnsi" w:hAnsiTheme="minorHAnsi" w:cstheme="minorHAnsi"/>
                <w:sz w:val="20"/>
              </w:rPr>
              <w:t>H</w:t>
            </w:r>
            <w:r>
              <w:rPr>
                <w:rFonts w:asciiTheme="minorHAnsi" w:hAnsiTheme="minorHAnsi" w:cstheme="minorHAnsi"/>
                <w:sz w:val="20"/>
              </w:rPr>
              <w:t xml:space="preserve"> od </w:t>
            </w:r>
            <w:r w:rsidRPr="00302BE3">
              <w:rPr>
                <w:rFonts w:asciiTheme="minorHAnsi" w:hAnsiTheme="minorHAnsi" w:cstheme="minorHAnsi"/>
                <w:sz w:val="20"/>
              </w:rPr>
              <w:t>- 20,000 do 20,000 p</w:t>
            </w:r>
            <w:r w:rsidR="000214BE">
              <w:rPr>
                <w:rFonts w:asciiTheme="minorHAnsi" w:hAnsiTheme="minorHAnsi" w:cstheme="minorHAnsi"/>
                <w:sz w:val="20"/>
              </w:rPr>
              <w:t>H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1C140" w14:textId="6D76517C" w:rsidR="00302BE3" w:rsidRPr="00EF5DF8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43831" w14:textId="45BC8186" w:rsidR="00302BE3" w:rsidRPr="00EF5DF8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10E0DEA6" w14:textId="77777777" w:rsidTr="00302BE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C8C8" w14:textId="4FFA7870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6A29844C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 xml:space="preserve">Zakres </w:t>
            </w:r>
            <w:r w:rsidR="00E54EC2">
              <w:rPr>
                <w:rFonts w:asciiTheme="minorHAnsi" w:hAnsiTheme="minorHAnsi" w:cstheme="minorHAnsi"/>
                <w:sz w:val="20"/>
              </w:rPr>
              <w:t>t</w:t>
            </w:r>
            <w:r w:rsidRPr="00302BE3">
              <w:rPr>
                <w:rFonts w:asciiTheme="minorHAnsi" w:hAnsiTheme="minorHAnsi" w:cstheme="minorHAnsi"/>
                <w:sz w:val="20"/>
              </w:rPr>
              <w:t>emperatury</w:t>
            </w:r>
            <w:r>
              <w:rPr>
                <w:rFonts w:asciiTheme="minorHAnsi" w:hAnsiTheme="minorHAnsi" w:cstheme="minorHAnsi"/>
                <w:sz w:val="20"/>
              </w:rPr>
              <w:t xml:space="preserve"> od </w:t>
            </w:r>
            <w:r w:rsidRPr="00302BE3">
              <w:rPr>
                <w:rFonts w:asciiTheme="minorHAnsi" w:hAnsiTheme="minorHAnsi" w:cstheme="minorHAnsi"/>
                <w:sz w:val="20"/>
              </w:rPr>
              <w:t>0 do 100</w:t>
            </w:r>
            <w:r>
              <w:rPr>
                <w:rFonts w:ascii="Calibri" w:hAnsi="Calibri" w:cs="Calibri"/>
                <w:sz w:val="20"/>
              </w:rPr>
              <w:t>°</w:t>
            </w:r>
            <w:r w:rsidRPr="00302BE3">
              <w:rPr>
                <w:rFonts w:asciiTheme="minorHAnsi" w:hAnsiTheme="minorHAnsi" w:cstheme="minorHAnsi"/>
                <w:sz w:val="20"/>
              </w:rPr>
              <w:t>C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38B3" w14:textId="120C19D7" w:rsidR="00302BE3" w:rsidRPr="00CB152B" w:rsidRDefault="00302BE3" w:rsidP="00302BE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0EC1114C" w:rsidR="00302BE3" w:rsidRPr="00CB152B" w:rsidRDefault="00302BE3" w:rsidP="00302BE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5C4C" w:rsidRPr="00CB152B" w14:paraId="33DBC64C" w14:textId="77777777" w:rsidTr="00302BE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85051" w14:textId="77777777" w:rsidR="003B5C4C" w:rsidRPr="00EF5DF8" w:rsidRDefault="003B5C4C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DE10F" w14:textId="7F266E9F" w:rsidR="003B5C4C" w:rsidRPr="00302BE3" w:rsidRDefault="003B5C4C" w:rsidP="00302BE3">
            <w:pPr>
              <w:rPr>
                <w:rFonts w:asciiTheme="minorHAnsi" w:hAnsiTheme="minorHAnsi" w:cstheme="minorHAnsi"/>
                <w:sz w:val="20"/>
              </w:rPr>
            </w:pPr>
            <w:r w:rsidRPr="003B5C4C">
              <w:rPr>
                <w:rFonts w:asciiTheme="minorHAnsi" w:hAnsiTheme="minorHAnsi" w:cstheme="minorHAnsi"/>
                <w:sz w:val="20"/>
              </w:rPr>
              <w:t>Liczba próbek do 20 w serii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FC7AE" w14:textId="2DC1AF6E" w:rsidR="003B5C4C" w:rsidRPr="000743F5" w:rsidRDefault="003B5C4C" w:rsidP="00302BE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C1FC7" w14:textId="77777777" w:rsidR="003B5C4C" w:rsidRPr="00CB152B" w:rsidRDefault="003B5C4C" w:rsidP="00302BE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B5C4C" w:rsidRPr="00CB152B" w14:paraId="7949141A" w14:textId="77777777" w:rsidTr="00302BE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A91E5" w14:textId="77777777" w:rsidR="003B5C4C" w:rsidRPr="00EF5DF8" w:rsidRDefault="003B5C4C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BC66C" w14:textId="03953185" w:rsidR="003B5C4C" w:rsidRPr="003B5C4C" w:rsidRDefault="003B5C4C" w:rsidP="00302BE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N</w:t>
            </w:r>
            <w:r w:rsidRPr="006C3C7B">
              <w:rPr>
                <w:rFonts w:asciiTheme="minorHAnsi" w:hAnsiTheme="minorHAnsi" w:cstheme="minorHAnsi"/>
                <w:sz w:val="20"/>
              </w:rPr>
              <w:t>aczynie do miareczkowania pojemności 250 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FAF9" w14:textId="3E29DBD9" w:rsidR="003B5C4C" w:rsidRDefault="00525C5D" w:rsidP="00302BE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DED9" w14:textId="77777777" w:rsidR="003B5C4C" w:rsidRPr="00CB152B" w:rsidRDefault="003B5C4C" w:rsidP="00302BE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54EC2" w:rsidRPr="00CB152B" w14:paraId="53FF7EDD" w14:textId="77777777" w:rsidTr="00302BE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D9B53" w14:textId="77777777" w:rsidR="00E54EC2" w:rsidRPr="00EF5DF8" w:rsidRDefault="00E54EC2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C7207" w14:textId="1A2BD14C" w:rsidR="00E54EC2" w:rsidRPr="00302BE3" w:rsidRDefault="00E54EC2" w:rsidP="00302BE3">
            <w:pPr>
              <w:rPr>
                <w:rFonts w:asciiTheme="minorHAnsi" w:hAnsiTheme="minorHAnsi" w:cstheme="minorHAnsi"/>
                <w:sz w:val="20"/>
              </w:rPr>
            </w:pPr>
            <w:r w:rsidRPr="00E54EC2">
              <w:rPr>
                <w:rFonts w:asciiTheme="minorHAnsi" w:hAnsiTheme="minorHAnsi" w:cstheme="minorHAnsi"/>
                <w:sz w:val="20"/>
              </w:rPr>
              <w:t>Możliwość oznaczania liczby kwasowej i zasadowej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="003B5C4C">
              <w:rPr>
                <w:rFonts w:asciiTheme="minorHAnsi" w:hAnsiTheme="minorHAnsi" w:cstheme="minorHAnsi"/>
                <w:sz w:val="20"/>
              </w:rPr>
              <w:t xml:space="preserve"> O</w:t>
            </w:r>
            <w:r w:rsidR="003B5C4C" w:rsidRPr="003B5C4C">
              <w:rPr>
                <w:rFonts w:asciiTheme="minorHAnsi" w:hAnsiTheme="minorHAnsi" w:cstheme="minorHAnsi"/>
                <w:sz w:val="20"/>
              </w:rPr>
              <w:t xml:space="preserve">znaczenia w środowisku </w:t>
            </w:r>
            <w:r w:rsidR="000214BE">
              <w:rPr>
                <w:rFonts w:asciiTheme="minorHAnsi" w:hAnsiTheme="minorHAnsi" w:cstheme="minorHAnsi"/>
                <w:sz w:val="20"/>
              </w:rPr>
              <w:t xml:space="preserve">wodnym i </w:t>
            </w:r>
            <w:r w:rsidR="003B5C4C" w:rsidRPr="003B5C4C">
              <w:rPr>
                <w:rFonts w:asciiTheme="minorHAnsi" w:hAnsiTheme="minorHAnsi" w:cstheme="minorHAnsi"/>
                <w:sz w:val="20"/>
              </w:rPr>
              <w:t>niewodny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F5D32" w14:textId="469D5E40" w:rsidR="00E54EC2" w:rsidRPr="000743F5" w:rsidRDefault="00E54EC2" w:rsidP="00302BE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71B4F" w14:textId="77777777" w:rsidR="00E54EC2" w:rsidRPr="00CB152B" w:rsidRDefault="00E54EC2" w:rsidP="00302BE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E54EC2" w:rsidRPr="00CB152B" w14:paraId="5C399686" w14:textId="77777777" w:rsidTr="00302BE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D5C74" w14:textId="77777777" w:rsidR="00E54EC2" w:rsidRPr="00EF5DF8" w:rsidRDefault="00E54EC2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AECA1" w14:textId="4A7852A7" w:rsidR="00E54EC2" w:rsidRPr="00E54EC2" w:rsidRDefault="00E54EC2" w:rsidP="00E54EC2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A</w:t>
            </w:r>
            <w:r w:rsidRPr="00E54EC2">
              <w:rPr>
                <w:rFonts w:asciiTheme="minorHAnsi" w:hAnsiTheme="minorHAnsi" w:cstheme="minorHAnsi"/>
                <w:sz w:val="20"/>
              </w:rPr>
              <w:t>utomatyczna wymienna biureta z niezależnym napędem o</w:t>
            </w:r>
          </w:p>
          <w:p w14:paraId="3DE082AA" w14:textId="12758B48" w:rsidR="00E54EC2" w:rsidRPr="00E54EC2" w:rsidRDefault="00E54EC2" w:rsidP="00E54EC2">
            <w:pPr>
              <w:rPr>
                <w:rFonts w:asciiTheme="minorHAnsi" w:hAnsiTheme="minorHAnsi" w:cstheme="minorHAnsi"/>
                <w:sz w:val="20"/>
              </w:rPr>
            </w:pPr>
            <w:r w:rsidRPr="00E54EC2">
              <w:rPr>
                <w:rFonts w:asciiTheme="minorHAnsi" w:hAnsiTheme="minorHAnsi" w:cstheme="minorHAnsi"/>
                <w:sz w:val="20"/>
              </w:rPr>
              <w:t xml:space="preserve">objętości 20 ml o dokładności dozowania </w:t>
            </w:r>
            <w:r>
              <w:rPr>
                <w:rFonts w:ascii="Calibri" w:hAnsi="Calibri" w:cs="Calibri"/>
                <w:sz w:val="20"/>
              </w:rPr>
              <w:t>±</w:t>
            </w:r>
            <w:r w:rsidRPr="00E54EC2">
              <w:rPr>
                <w:rFonts w:asciiTheme="minorHAnsi" w:hAnsiTheme="minorHAnsi" w:cstheme="minorHAnsi"/>
                <w:sz w:val="20"/>
              </w:rPr>
              <w:t>0,01 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19A42" w14:textId="6018410D" w:rsidR="00E54EC2" w:rsidRPr="000743F5" w:rsidRDefault="00E54EC2" w:rsidP="00302BE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7C265" w14:textId="77777777" w:rsidR="00E54EC2" w:rsidRPr="00CB152B" w:rsidRDefault="00E54EC2" w:rsidP="00302BE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6C3C7B" w:rsidRPr="00CB152B" w14:paraId="66E17788" w14:textId="77777777" w:rsidTr="00302BE3">
        <w:trPr>
          <w:trHeight w:val="284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ACFE1" w14:textId="77777777" w:rsidR="006C3C7B" w:rsidRPr="00EF5DF8" w:rsidRDefault="006C3C7B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5F221" w14:textId="63A479E5" w:rsidR="006C3C7B" w:rsidRPr="00302BE3" w:rsidRDefault="006C3C7B" w:rsidP="00302BE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J</w:t>
            </w:r>
            <w:r w:rsidRPr="006C3C7B">
              <w:rPr>
                <w:rFonts w:asciiTheme="minorHAnsi" w:hAnsiTheme="minorHAnsi" w:cstheme="minorHAnsi"/>
                <w:sz w:val="20"/>
              </w:rPr>
              <w:t>edna biureta z jednym napędem, jednak późniejsza możliwość rozbudowy urządzenia o kolejną biuretę i napęd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6E4E1" w14:textId="6F082288" w:rsidR="006C3C7B" w:rsidRPr="000743F5" w:rsidRDefault="00E54EC2" w:rsidP="00302BE3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7868B" w14:textId="77777777" w:rsidR="006C3C7B" w:rsidRPr="00CB152B" w:rsidRDefault="006C3C7B" w:rsidP="00302BE3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302BE3" w:rsidRPr="00CB152B" w14:paraId="5F667C5C" w14:textId="77777777" w:rsidTr="00302BE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A397C" w14:textId="557AB82B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1F1C3C30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>Aparat może być wyposażony maksymalnie</w:t>
            </w:r>
            <w:r>
              <w:rPr>
                <w:rFonts w:asciiTheme="minorHAnsi" w:hAnsiTheme="minorHAnsi" w:cstheme="minorHAnsi"/>
                <w:sz w:val="20"/>
              </w:rPr>
              <w:t xml:space="preserve"> co najmniej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 4 biurety (2 wbudowane w aparat, 2 zewnętrzne)</w:t>
            </w:r>
            <w:r>
              <w:rPr>
                <w:rFonts w:asciiTheme="minorHAnsi" w:hAnsiTheme="minorHAnsi" w:cstheme="minorHAnsi"/>
                <w:sz w:val="20"/>
              </w:rPr>
              <w:t>,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 każda z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302BE3">
              <w:rPr>
                <w:rFonts w:asciiTheme="minorHAnsi" w:hAnsiTheme="minorHAnsi" w:cstheme="minorHAnsi"/>
                <w:sz w:val="20"/>
              </w:rPr>
              <w:t>nich musi mieć swój własny napęd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1DE91" w14:textId="579A54DE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22F72136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54EC2" w:rsidRPr="00CB152B" w14:paraId="50ADE604" w14:textId="77777777" w:rsidTr="00302BE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4E01E" w14:textId="77777777" w:rsidR="00E54EC2" w:rsidRPr="00EF5DF8" w:rsidRDefault="00E54EC2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6CF38" w14:textId="3A82556B" w:rsidR="00E54EC2" w:rsidRPr="00302BE3" w:rsidRDefault="00E54EC2" w:rsidP="00302BE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M</w:t>
            </w:r>
            <w:r w:rsidRPr="00E54EC2">
              <w:rPr>
                <w:rFonts w:asciiTheme="minorHAnsi" w:hAnsiTheme="minorHAnsi" w:cstheme="minorHAnsi"/>
                <w:sz w:val="20"/>
              </w:rPr>
              <w:t>ożliwość zapisu danych o reagencie dla każdej biurety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8559D" w14:textId="13D4C3D8" w:rsidR="00E54EC2" w:rsidRPr="000743F5" w:rsidRDefault="00E54EC2" w:rsidP="00302BE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91957" w14:textId="77777777" w:rsidR="00E54EC2" w:rsidRPr="00CB152B" w:rsidRDefault="00E54EC2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54EC2" w:rsidRPr="00CB152B" w14:paraId="6F8ED646" w14:textId="77777777" w:rsidTr="00302BE3">
        <w:trPr>
          <w:trHeight w:val="26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DE1DE" w14:textId="77777777" w:rsidR="00E54EC2" w:rsidRPr="00EF5DF8" w:rsidRDefault="00E54EC2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EC156" w14:textId="491202F3" w:rsidR="00E54EC2" w:rsidRDefault="00E54EC2" w:rsidP="00302BE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0"/>
              </w:rPr>
              <w:t>W</w:t>
            </w:r>
            <w:r w:rsidRPr="00E54EC2">
              <w:rPr>
                <w:rFonts w:asciiTheme="minorHAnsi" w:eastAsia="Calibri" w:hAnsiTheme="minorHAnsi" w:cstheme="minorHAnsi"/>
                <w:color w:val="000000"/>
                <w:sz w:val="20"/>
              </w:rPr>
              <w:t>zorcowanie biurety</w:t>
            </w:r>
            <w:r w:rsidR="003B5C4C">
              <w:rPr>
                <w:rFonts w:asciiTheme="minorHAnsi" w:eastAsia="Calibri" w:hAnsiTheme="minorHAnsi" w:cstheme="minorHAnsi"/>
                <w:color w:val="000000"/>
                <w:sz w:val="20"/>
              </w:rPr>
              <w:t>. M</w:t>
            </w:r>
            <w:r w:rsidR="003B5C4C" w:rsidRPr="003B5C4C">
              <w:rPr>
                <w:rFonts w:asciiTheme="minorHAnsi" w:eastAsia="Calibri" w:hAnsiTheme="minorHAnsi" w:cstheme="minorHAnsi"/>
                <w:color w:val="000000"/>
                <w:sz w:val="20"/>
              </w:rPr>
              <w:t>ożliwość kalibrowania elektrod automatycznie przez aparat i zapisywania kalibracji w aparacie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BE938" w14:textId="0D6EBB15" w:rsidR="00E54EC2" w:rsidRPr="000743F5" w:rsidRDefault="00E54EC2" w:rsidP="00302BE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ECF2E" w14:textId="77777777" w:rsidR="00E54EC2" w:rsidRPr="00CB152B" w:rsidRDefault="00E54EC2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0BEBD601" w14:textId="77777777" w:rsidTr="00302BE3">
        <w:trPr>
          <w:trHeight w:val="278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D12AD" w14:textId="5FF81D50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231E5" w14:textId="7233EA96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 xml:space="preserve">Precyzja dozowania titranta 1/20 000 objętości biurety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388C6" w14:textId="22BF4975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0D6C4" w14:textId="1884A0A5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70E586E3" w14:textId="77777777" w:rsidTr="00302BE3">
        <w:trPr>
          <w:trHeight w:val="29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8D83" w14:textId="4C898225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2A598" w14:textId="075ABABC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>Dokładność dozowania: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 +/- 0,02 ml (dla biurety 20 ml)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oraz 0,015 ml (dla biurety 10 ml)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A72E" w14:textId="44FB51ED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78B3D" w14:textId="62C02A1E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392A2DD7" w14:textId="77777777" w:rsidTr="00302BE3">
        <w:trPr>
          <w:trHeight w:val="31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479D" w14:textId="458A6C47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0570" w14:textId="3B649AEA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>Co najmniej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3B5C4C">
              <w:rPr>
                <w:rFonts w:asciiTheme="minorHAnsi" w:hAnsiTheme="minorHAnsi" w:cstheme="minorHAnsi"/>
                <w:sz w:val="20"/>
              </w:rPr>
              <w:t>50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 możliwych do wprowadzenia metod pomiarowych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863C9" w14:textId="25547592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6463" w14:textId="0E205ACF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1F107810" w14:textId="77777777" w:rsidTr="00302BE3">
        <w:trPr>
          <w:trHeight w:val="251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C58C4" w14:textId="6A68BFC6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6195D" w14:textId="507CBF33" w:rsidR="00302BE3" w:rsidRPr="006C3C7B" w:rsidRDefault="00302BE3" w:rsidP="006C3C7B">
            <w:pPr>
              <w:rPr>
                <w:rFonts w:asciiTheme="minorHAnsi" w:hAnsiTheme="minorHAnsi" w:cstheme="minorHAnsi"/>
                <w:sz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>Moduł sterujący wyposażony w wyświetlacz kolorowy dotykowy min</w:t>
            </w:r>
            <w:r>
              <w:rPr>
                <w:rFonts w:asciiTheme="minorHAnsi" w:hAnsiTheme="minorHAnsi" w:cstheme="minorHAnsi"/>
                <w:sz w:val="20"/>
              </w:rPr>
              <w:t>.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491601">
              <w:rPr>
                <w:rFonts w:asciiTheme="minorHAnsi" w:hAnsiTheme="minorHAnsi" w:cstheme="minorHAnsi"/>
                <w:sz w:val="20"/>
              </w:rPr>
              <w:t>8</w:t>
            </w:r>
            <w:r w:rsidRPr="00302BE3">
              <w:rPr>
                <w:rFonts w:asciiTheme="minorHAnsi" w:hAnsiTheme="minorHAnsi" w:cstheme="minorHAnsi"/>
                <w:sz w:val="20"/>
              </w:rPr>
              <w:t xml:space="preserve"> cal</w:t>
            </w:r>
            <w:r w:rsidR="00491601">
              <w:rPr>
                <w:rFonts w:asciiTheme="minorHAnsi" w:hAnsiTheme="minorHAnsi" w:cstheme="minorHAnsi"/>
                <w:sz w:val="20"/>
              </w:rPr>
              <w:t xml:space="preserve">i z funkcją </w:t>
            </w:r>
            <w:r w:rsidR="00491601" w:rsidRPr="00491601">
              <w:rPr>
                <w:rFonts w:asciiTheme="minorHAnsi" w:hAnsiTheme="minorHAnsi" w:cstheme="minorHAnsi"/>
                <w:sz w:val="20"/>
              </w:rPr>
              <w:t>graficzne</w:t>
            </w:r>
            <w:r w:rsidR="00491601">
              <w:rPr>
                <w:rFonts w:asciiTheme="minorHAnsi" w:hAnsiTheme="minorHAnsi" w:cstheme="minorHAnsi"/>
                <w:sz w:val="20"/>
              </w:rPr>
              <w:t>go</w:t>
            </w:r>
            <w:r w:rsidR="00491601" w:rsidRPr="00491601">
              <w:rPr>
                <w:rFonts w:asciiTheme="minorHAnsi" w:hAnsiTheme="minorHAnsi" w:cstheme="minorHAnsi"/>
                <w:sz w:val="20"/>
              </w:rPr>
              <w:t xml:space="preserve"> przedstawienie krzywych miareczkowania w trakcie analizy na ekranie urządzenia</w:t>
            </w:r>
            <w:r w:rsidR="00491601">
              <w:rPr>
                <w:rFonts w:asciiTheme="minorHAnsi" w:hAnsiTheme="minorHAnsi" w:cstheme="minorHAnsi"/>
                <w:sz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19AFD" w14:textId="0A408DE6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67ED89" w14:textId="7618A652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297A39DC" w14:textId="77777777" w:rsidTr="00302BE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F8C94" w14:textId="4F9202EB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0EAF3" w14:textId="50C72105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Co najmniej </w:t>
            </w:r>
            <w:r w:rsidRPr="00302BE3">
              <w:rPr>
                <w:rFonts w:asciiTheme="minorHAnsi" w:hAnsiTheme="minorHAnsi" w:cstheme="minorHAnsi"/>
                <w:sz w:val="20"/>
              </w:rPr>
              <w:t>500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302BE3">
              <w:rPr>
                <w:rFonts w:asciiTheme="minorHAnsi" w:hAnsiTheme="minorHAnsi" w:cstheme="minorHAnsi"/>
                <w:sz w:val="20"/>
              </w:rPr>
              <w:t>przechowywanych wyników pomiarowych</w:t>
            </w:r>
            <w:r w:rsidR="006C3C7B">
              <w:rPr>
                <w:rFonts w:asciiTheme="minorHAnsi" w:hAnsiTheme="minorHAnsi" w:cstheme="minorHAnsi"/>
                <w:sz w:val="20"/>
              </w:rPr>
              <w:t xml:space="preserve"> z automatycznym zapisem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C4DC5" w14:textId="20F0C870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2364E" w14:textId="0AF095B7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3C0E0E2A" w14:textId="77777777" w:rsidTr="00302BE3">
        <w:trPr>
          <w:trHeight w:val="325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607D" w14:textId="2F86D21B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8B33" w14:textId="17238499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>Możliwość stosowania biuret o pojemności 50, 20, 10, 5 , 1 ml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7C5D0" w14:textId="1E164E3D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72408" w14:textId="18327B10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CB152B" w14:paraId="07C6FB6B" w14:textId="77777777" w:rsidTr="00302BE3">
        <w:trPr>
          <w:trHeight w:val="267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FA976F" w14:textId="62371C64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05DAE" w14:textId="0AFDB0B6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>Możliwość pomiarów p</w:t>
            </w:r>
            <w:r w:rsidR="000214BE">
              <w:rPr>
                <w:rFonts w:asciiTheme="minorHAnsi" w:hAnsiTheme="minorHAnsi" w:cstheme="minorHAnsi"/>
                <w:sz w:val="20"/>
              </w:rPr>
              <w:t>H-</w:t>
            </w:r>
            <w:r w:rsidRPr="00302BE3">
              <w:rPr>
                <w:rFonts w:asciiTheme="minorHAnsi" w:hAnsiTheme="minorHAnsi" w:cstheme="minorHAnsi"/>
                <w:sz w:val="20"/>
              </w:rPr>
              <w:t>metrycznych,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302BE3">
              <w:rPr>
                <w:rFonts w:asciiTheme="minorHAnsi" w:hAnsiTheme="minorHAnsi" w:cstheme="minorHAnsi"/>
                <w:sz w:val="20"/>
              </w:rPr>
              <w:t>potencjometrycznych, konduktometrycznych,  fotometrycznych oraz redo</w:t>
            </w:r>
            <w:r w:rsidR="000214BE">
              <w:rPr>
                <w:rFonts w:asciiTheme="minorHAnsi" w:hAnsiTheme="minorHAnsi" w:cstheme="minorHAnsi"/>
                <w:sz w:val="20"/>
              </w:rPr>
              <w:t>ks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8D5EF" w14:textId="65144431" w:rsidR="00302BE3" w:rsidRPr="00CB152B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6CCAE" w14:textId="7D159E5A" w:rsidR="00302BE3" w:rsidRPr="00CB152B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02BE3" w:rsidRPr="00EF5DF8" w14:paraId="22D68F83" w14:textId="77777777" w:rsidTr="00302BE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064DA" w14:textId="77490636" w:rsidR="00302BE3" w:rsidRPr="00EF5DF8" w:rsidRDefault="00302BE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9CBA0" w14:textId="292F2B1E" w:rsidR="00302BE3" w:rsidRPr="00302BE3" w:rsidRDefault="00302BE3" w:rsidP="00302BE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02BE3">
              <w:rPr>
                <w:rFonts w:asciiTheme="minorHAnsi" w:hAnsiTheme="minorHAnsi" w:cstheme="minorHAnsi"/>
                <w:sz w:val="20"/>
              </w:rPr>
              <w:t>Możliwość współpracy z drukarką</w:t>
            </w:r>
            <w:r w:rsidR="003B5C4C">
              <w:rPr>
                <w:rFonts w:asciiTheme="minorHAnsi" w:hAnsiTheme="minorHAnsi" w:cstheme="minorHAnsi"/>
                <w:sz w:val="20"/>
              </w:rPr>
              <w:t xml:space="preserve"> w przyszłości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CEBC9" w14:textId="4039A8C6" w:rsidR="00302BE3" w:rsidRPr="00EF5DF8" w:rsidRDefault="00302BE3" w:rsidP="00302BE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57717" w14:textId="7C09FAF1" w:rsidR="00302BE3" w:rsidRPr="00EF5DF8" w:rsidRDefault="00302BE3" w:rsidP="00302BE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  <w:lang w:val="en-US"/>
              </w:rPr>
            </w:pPr>
          </w:p>
        </w:tc>
      </w:tr>
      <w:tr w:rsidR="00624E63" w:rsidRPr="00D5198C" w14:paraId="77A5E042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7A479" w14:textId="4780364F" w:rsidR="00624E63" w:rsidRPr="00EF5DF8" w:rsidRDefault="00624E6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DA6F3" w14:textId="7E386125" w:rsidR="00624E63" w:rsidRPr="00624E63" w:rsidRDefault="006C3C7B" w:rsidP="00E54EC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C7B">
              <w:rPr>
                <w:rFonts w:asciiTheme="minorHAnsi" w:hAnsiTheme="minorHAnsi" w:cstheme="minorHAnsi"/>
                <w:sz w:val="20"/>
                <w:szCs w:val="20"/>
              </w:rPr>
              <w:t>Elektrody do miareczkowania niewodnego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6C3C7B">
              <w:rPr>
                <w:rFonts w:asciiTheme="minorHAnsi" w:hAnsiTheme="minorHAnsi" w:cstheme="minorHAnsi"/>
                <w:sz w:val="20"/>
                <w:szCs w:val="20"/>
              </w:rPr>
              <w:t>automatyczne dostosowan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C3C7B">
              <w:rPr>
                <w:rFonts w:asciiTheme="minorHAnsi" w:hAnsiTheme="minorHAnsi" w:cstheme="minorHAnsi"/>
                <w:sz w:val="20"/>
                <w:szCs w:val="20"/>
              </w:rPr>
              <w:t>prędkości miareczkowania do nachylenia krzywej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C3C7B">
              <w:rPr>
                <w:rFonts w:asciiTheme="minorHAnsi" w:hAnsiTheme="minorHAnsi" w:cstheme="minorHAnsi"/>
                <w:sz w:val="20"/>
                <w:szCs w:val="20"/>
              </w:rPr>
              <w:t>miareczkowania, przy ciągłym podawaniu roztworu</w:t>
            </w:r>
            <w:r w:rsidR="003B5C4C">
              <w:rPr>
                <w:rFonts w:asciiTheme="minorHAnsi" w:hAnsiTheme="minorHAnsi" w:cstheme="minorHAnsi"/>
                <w:sz w:val="20"/>
                <w:szCs w:val="20"/>
              </w:rPr>
              <w:t xml:space="preserve"> mianowanego</w:t>
            </w:r>
            <w:r w:rsidR="00E54EC2">
              <w:rPr>
                <w:rFonts w:asciiTheme="minorHAnsi" w:hAnsiTheme="minorHAnsi" w:cstheme="minorHAnsi"/>
                <w:sz w:val="20"/>
                <w:szCs w:val="20"/>
              </w:rPr>
              <w:t>. M</w:t>
            </w:r>
            <w:r w:rsidR="00E54EC2" w:rsidRPr="00E54EC2">
              <w:rPr>
                <w:rFonts w:asciiTheme="minorHAnsi" w:hAnsiTheme="minorHAnsi" w:cstheme="minorHAnsi"/>
                <w:sz w:val="20"/>
                <w:szCs w:val="20"/>
              </w:rPr>
              <w:t>ożliwość zapamiętania danych elektrody z wynikami kalibracji,</w:t>
            </w:r>
            <w:r w:rsidR="00E54EC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54EC2" w:rsidRPr="00E54EC2">
              <w:rPr>
                <w:rFonts w:asciiTheme="minorHAnsi" w:hAnsiTheme="minorHAnsi" w:cstheme="minorHAnsi"/>
                <w:sz w:val="20"/>
                <w:szCs w:val="20"/>
              </w:rPr>
              <w:t>terminem wymiany odczynnika itp.</w:t>
            </w:r>
            <w:r w:rsidR="00E54EC2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BC1E" w14:textId="3A9FD9C1" w:rsidR="00624E63" w:rsidRPr="00D5198C" w:rsidRDefault="00624E63" w:rsidP="00624E63">
            <w:pPr>
              <w:jc w:val="center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A8ED2" w14:textId="04EFEB69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624E63" w:rsidRPr="00D5198C" w14:paraId="3D79D773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7EDE8" w14:textId="77777777" w:rsidR="00624E63" w:rsidRPr="00EF5DF8" w:rsidRDefault="00624E63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EC308" w14:textId="495FD724" w:rsidR="00624E63" w:rsidRPr="00624E63" w:rsidRDefault="00E54EC2" w:rsidP="00624E63">
            <w:pPr>
              <w:rPr>
                <w:rFonts w:asciiTheme="minorHAnsi" w:hAnsiTheme="minorHAnsi" w:cstheme="minorHAnsi"/>
                <w:sz w:val="20"/>
              </w:rPr>
            </w:pPr>
            <w:r w:rsidRPr="00E54EC2">
              <w:rPr>
                <w:rFonts w:asciiTheme="minorHAnsi" w:hAnsiTheme="minorHAnsi" w:cstheme="minorHAnsi"/>
                <w:sz w:val="20"/>
              </w:rPr>
              <w:t>Wyposażony w mieszadło magnetyczne lub śmigiełkowe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CFD60" w14:textId="31251F7A" w:rsidR="00624E63" w:rsidRPr="000743F5" w:rsidRDefault="00624E63" w:rsidP="00624E6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 w:rsidRPr="000743F5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  <w:r w:rsidR="00491601"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, podać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0FBD4" w14:textId="77777777" w:rsidR="00624E63" w:rsidRPr="00D5198C" w:rsidRDefault="00624E63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3B5C4C" w:rsidRPr="00D5198C" w14:paraId="1486D86F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0C6E0" w14:textId="77777777" w:rsidR="003B5C4C" w:rsidRPr="00EF5DF8" w:rsidRDefault="003B5C4C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A7B89" w14:textId="2DC9E057" w:rsidR="003B5C4C" w:rsidRPr="00E54EC2" w:rsidRDefault="003B5C4C" w:rsidP="00624E6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S</w:t>
            </w:r>
            <w:r w:rsidRPr="003B5C4C">
              <w:rPr>
                <w:rFonts w:asciiTheme="minorHAnsi" w:hAnsiTheme="minorHAnsi" w:cstheme="minorHAnsi"/>
                <w:sz w:val="20"/>
              </w:rPr>
              <w:t>przęt do prac badawczych i na potrzeby dydaktyczne, nie wymagane do GMP, GLP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1E980" w14:textId="379EFA0C" w:rsidR="003B5C4C" w:rsidRPr="000743F5" w:rsidRDefault="00D77408" w:rsidP="00624E6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785D9" w14:textId="77777777" w:rsidR="003B5C4C" w:rsidRPr="00D5198C" w:rsidRDefault="003B5C4C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91601" w:rsidRPr="00D5198C" w14:paraId="11BF24D9" w14:textId="77777777" w:rsidTr="00624E63">
        <w:trPr>
          <w:trHeight w:val="339"/>
        </w:trPr>
        <w:tc>
          <w:tcPr>
            <w:tcW w:w="1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256C9" w14:textId="77777777" w:rsidR="00491601" w:rsidRPr="00EF5DF8" w:rsidRDefault="00491601" w:rsidP="00F743F0">
            <w:pPr>
              <w:pStyle w:val="Akapitzlist"/>
              <w:numPr>
                <w:ilvl w:val="0"/>
                <w:numId w:val="31"/>
              </w:num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80A21" w14:textId="1ABE6908" w:rsidR="00491601" w:rsidRDefault="00491601" w:rsidP="00624E63">
            <w:pPr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W ciągu 12 miesięcy od zakończenia pierwszego szkolenia, w czasie uzgodnionym z użytkownikiem, odbędzie się drugie szkolenie, obejmujące również wskazaną przez użytkownika korektę ustawień.</w:t>
            </w:r>
          </w:p>
        </w:tc>
        <w:tc>
          <w:tcPr>
            <w:tcW w:w="5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954CD" w14:textId="7287B75E" w:rsidR="00491601" w:rsidRDefault="00491601" w:rsidP="00624E63">
            <w:pPr>
              <w:jc w:val="center"/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napToGrid w:val="0"/>
                <w:sz w:val="20"/>
                <w:szCs w:val="20"/>
              </w:rPr>
              <w:t>TAK</w:t>
            </w:r>
          </w:p>
        </w:tc>
        <w:tc>
          <w:tcPr>
            <w:tcW w:w="2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71AE2" w14:textId="77777777" w:rsidR="00491601" w:rsidRPr="00D5198C" w:rsidRDefault="00491601" w:rsidP="00624E63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04EB5749" w14:textId="77777777" w:rsidR="00C27BCF" w:rsidRDefault="00C27BCF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</w:p>
    <w:p w14:paraId="1454C6EE" w14:textId="77777777" w:rsidR="00E37E07" w:rsidRPr="00E37E07" w:rsidRDefault="00E37E07" w:rsidP="00E37E07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E37E07">
        <w:rPr>
          <w:rFonts w:asciiTheme="minorHAnsi" w:hAnsiTheme="minorHAnsi" w:cstheme="minorHAnsi"/>
          <w:i/>
          <w:color w:val="FF0000"/>
          <w:sz w:val="20"/>
        </w:rPr>
        <w:t xml:space="preserve">Formularz należy złożyć w formie elektronicznej </w:t>
      </w:r>
    </w:p>
    <w:p w14:paraId="136050F6" w14:textId="77777777" w:rsidR="00E37E07" w:rsidRPr="00E37E07" w:rsidRDefault="00E37E07" w:rsidP="00E37E07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E37E07">
        <w:rPr>
          <w:rFonts w:asciiTheme="minorHAnsi" w:hAnsiTheme="minorHAnsi" w:cstheme="minorHAnsi"/>
          <w:i/>
          <w:color w:val="FF0000"/>
          <w:sz w:val="20"/>
        </w:rPr>
        <w:t xml:space="preserve">        (kwalifikowany podpis elektroniczny)                 </w:t>
      </w:r>
    </w:p>
    <w:p w14:paraId="710E9F31" w14:textId="77777777" w:rsidR="00E37E07" w:rsidRPr="00E37E07" w:rsidRDefault="00E37E07" w:rsidP="00E37E07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  <w:sz w:val="20"/>
        </w:rPr>
      </w:pPr>
      <w:r w:rsidRPr="00E37E07">
        <w:rPr>
          <w:rFonts w:asciiTheme="minorHAnsi" w:hAnsiTheme="minorHAnsi" w:cstheme="minorHAnsi"/>
          <w:i/>
          <w:color w:val="FF0000"/>
          <w:sz w:val="20"/>
        </w:rPr>
        <w:t xml:space="preserve">      lub w postaci elektronicznej opatrzonej </w:t>
      </w:r>
    </w:p>
    <w:p w14:paraId="1BA20323" w14:textId="58FE12FC" w:rsidR="00A530BD" w:rsidRPr="00786504" w:rsidRDefault="00E37E07" w:rsidP="00E37E07">
      <w:pPr>
        <w:suppressAutoHyphens/>
        <w:ind w:firstLine="5103"/>
        <w:jc w:val="center"/>
        <w:rPr>
          <w:rFonts w:asciiTheme="minorHAnsi" w:hAnsiTheme="minorHAnsi" w:cstheme="minorHAnsi"/>
          <w:sz w:val="20"/>
        </w:rPr>
      </w:pPr>
      <w:r w:rsidRPr="00E37E07">
        <w:rPr>
          <w:rFonts w:asciiTheme="minorHAnsi" w:hAnsiTheme="minorHAnsi" w:cstheme="minorHAnsi"/>
          <w:i/>
          <w:color w:val="FF0000"/>
          <w:sz w:val="20"/>
        </w:rPr>
        <w:t xml:space="preserve">  podpisem zaufanym lub podpisem osobistym</w:t>
      </w:r>
    </w:p>
    <w:sectPr w:rsidR="00A530BD" w:rsidRPr="00786504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6A491" w14:textId="77777777" w:rsidR="00731302" w:rsidRDefault="00731302" w:rsidP="00DF1622">
      <w:r>
        <w:separator/>
      </w:r>
    </w:p>
  </w:endnote>
  <w:endnote w:type="continuationSeparator" w:id="0">
    <w:p w14:paraId="6F446B40" w14:textId="77777777" w:rsidR="00731302" w:rsidRDefault="00731302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27D5BA3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500">
          <w:rPr>
            <w:noProof/>
          </w:rPr>
          <w:t>6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CFF43" w14:textId="77777777" w:rsidR="00731302" w:rsidRDefault="00731302" w:rsidP="00DF1622">
      <w:r>
        <w:separator/>
      </w:r>
    </w:p>
  </w:footnote>
  <w:footnote w:type="continuationSeparator" w:id="0">
    <w:p w14:paraId="1C6B9E27" w14:textId="77777777" w:rsidR="00731302" w:rsidRDefault="00731302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6720EE"/>
    <w:multiLevelType w:val="hybridMultilevel"/>
    <w:tmpl w:val="C6E0160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1D45FC"/>
    <w:multiLevelType w:val="hybridMultilevel"/>
    <w:tmpl w:val="142C42F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6D7866"/>
    <w:multiLevelType w:val="hybridMultilevel"/>
    <w:tmpl w:val="BCC0A1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8"/>
  </w:num>
  <w:num w:numId="3">
    <w:abstractNumId w:val="30"/>
  </w:num>
  <w:num w:numId="4">
    <w:abstractNumId w:val="17"/>
  </w:num>
  <w:num w:numId="5">
    <w:abstractNumId w:val="0"/>
  </w:num>
  <w:num w:numId="6">
    <w:abstractNumId w:val="5"/>
  </w:num>
  <w:num w:numId="7">
    <w:abstractNumId w:val="28"/>
  </w:num>
  <w:num w:numId="8">
    <w:abstractNumId w:val="27"/>
  </w:num>
  <w:num w:numId="9">
    <w:abstractNumId w:val="9"/>
  </w:num>
  <w:num w:numId="10">
    <w:abstractNumId w:val="16"/>
  </w:num>
  <w:num w:numId="11">
    <w:abstractNumId w:val="23"/>
  </w:num>
  <w:num w:numId="12">
    <w:abstractNumId w:val="19"/>
  </w:num>
  <w:num w:numId="13">
    <w:abstractNumId w:val="12"/>
  </w:num>
  <w:num w:numId="14">
    <w:abstractNumId w:val="10"/>
  </w:num>
  <w:num w:numId="15">
    <w:abstractNumId w:val="25"/>
  </w:num>
  <w:num w:numId="16">
    <w:abstractNumId w:val="4"/>
  </w:num>
  <w:num w:numId="17">
    <w:abstractNumId w:val="2"/>
  </w:num>
  <w:num w:numId="18">
    <w:abstractNumId w:val="8"/>
  </w:num>
  <w:num w:numId="19">
    <w:abstractNumId w:val="22"/>
  </w:num>
  <w:num w:numId="20">
    <w:abstractNumId w:val="24"/>
  </w:num>
  <w:num w:numId="21">
    <w:abstractNumId w:val="11"/>
  </w:num>
  <w:num w:numId="22">
    <w:abstractNumId w:val="14"/>
  </w:num>
  <w:num w:numId="23">
    <w:abstractNumId w:val="26"/>
  </w:num>
  <w:num w:numId="24">
    <w:abstractNumId w:val="21"/>
  </w:num>
  <w:num w:numId="25">
    <w:abstractNumId w:val="1"/>
  </w:num>
  <w:num w:numId="26">
    <w:abstractNumId w:val="6"/>
  </w:num>
  <w:num w:numId="27">
    <w:abstractNumId w:val="15"/>
  </w:num>
  <w:num w:numId="28">
    <w:abstractNumId w:val="20"/>
  </w:num>
  <w:num w:numId="29">
    <w:abstractNumId w:val="29"/>
  </w:num>
  <w:num w:numId="30">
    <w:abstractNumId w:val="7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214BE"/>
    <w:rsid w:val="00055C6A"/>
    <w:rsid w:val="00092120"/>
    <w:rsid w:val="000B5168"/>
    <w:rsid w:val="000D49FE"/>
    <w:rsid w:val="000D742B"/>
    <w:rsid w:val="00154807"/>
    <w:rsid w:val="00163B84"/>
    <w:rsid w:val="001B761A"/>
    <w:rsid w:val="001B79A0"/>
    <w:rsid w:val="0022367C"/>
    <w:rsid w:val="0028306A"/>
    <w:rsid w:val="00292FF0"/>
    <w:rsid w:val="002B2A36"/>
    <w:rsid w:val="00302BE3"/>
    <w:rsid w:val="003374C1"/>
    <w:rsid w:val="00360AA9"/>
    <w:rsid w:val="00364BA0"/>
    <w:rsid w:val="0037323D"/>
    <w:rsid w:val="00386713"/>
    <w:rsid w:val="003B5C4C"/>
    <w:rsid w:val="003D5FFF"/>
    <w:rsid w:val="003F622F"/>
    <w:rsid w:val="00450F5E"/>
    <w:rsid w:val="00491601"/>
    <w:rsid w:val="004923A3"/>
    <w:rsid w:val="00525C5D"/>
    <w:rsid w:val="00545473"/>
    <w:rsid w:val="00554E4F"/>
    <w:rsid w:val="005571E4"/>
    <w:rsid w:val="00580971"/>
    <w:rsid w:val="00596BFD"/>
    <w:rsid w:val="005E7A21"/>
    <w:rsid w:val="00607312"/>
    <w:rsid w:val="00624E63"/>
    <w:rsid w:val="00660753"/>
    <w:rsid w:val="00687BC3"/>
    <w:rsid w:val="006C3C7B"/>
    <w:rsid w:val="006C4C8B"/>
    <w:rsid w:val="00731302"/>
    <w:rsid w:val="00754687"/>
    <w:rsid w:val="007631AA"/>
    <w:rsid w:val="007716E2"/>
    <w:rsid w:val="00786504"/>
    <w:rsid w:val="00787B4C"/>
    <w:rsid w:val="007A233E"/>
    <w:rsid w:val="007A659B"/>
    <w:rsid w:val="007B7481"/>
    <w:rsid w:val="007E47B6"/>
    <w:rsid w:val="00806170"/>
    <w:rsid w:val="00852571"/>
    <w:rsid w:val="008F7993"/>
    <w:rsid w:val="00A530BD"/>
    <w:rsid w:val="00AB2A0C"/>
    <w:rsid w:val="00AB46C8"/>
    <w:rsid w:val="00B329EB"/>
    <w:rsid w:val="00B54F87"/>
    <w:rsid w:val="00BB0763"/>
    <w:rsid w:val="00C27BCF"/>
    <w:rsid w:val="00C61C27"/>
    <w:rsid w:val="00C72AF1"/>
    <w:rsid w:val="00C74500"/>
    <w:rsid w:val="00CB152B"/>
    <w:rsid w:val="00CB6E0E"/>
    <w:rsid w:val="00CC07C0"/>
    <w:rsid w:val="00CC2945"/>
    <w:rsid w:val="00CD2D18"/>
    <w:rsid w:val="00D14C18"/>
    <w:rsid w:val="00D25389"/>
    <w:rsid w:val="00D5198C"/>
    <w:rsid w:val="00D77408"/>
    <w:rsid w:val="00D92742"/>
    <w:rsid w:val="00DA4F81"/>
    <w:rsid w:val="00DB586C"/>
    <w:rsid w:val="00DD4F40"/>
    <w:rsid w:val="00DF1622"/>
    <w:rsid w:val="00E37E07"/>
    <w:rsid w:val="00E41A2F"/>
    <w:rsid w:val="00E54EC2"/>
    <w:rsid w:val="00EA2CB6"/>
    <w:rsid w:val="00EB4831"/>
    <w:rsid w:val="00EF5DF8"/>
    <w:rsid w:val="00F004AE"/>
    <w:rsid w:val="00F17659"/>
    <w:rsid w:val="00F5198F"/>
    <w:rsid w:val="00F743F0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91601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91601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7E0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7E07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7E07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7E0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7E07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6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c2bcd6b-1cfb-4024-b694-1e96efe8257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5" ma:contentTypeDescription="Utwórz nowy dokument." ma:contentTypeScope="" ma:versionID="eb054d3e43cd3f080564f52cdc68e0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338dcb596b73f7c73203c9eca4e8de1a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BF2C88-F019-4C68-B3CB-05EA1418D0DB}">
  <ds:schemaRefs>
    <ds:schemaRef ds:uri="8d7f34ec-9741-4b79-a27d-5e7851a777a5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http://schemas.microsoft.com/office/infopath/2007/PartnerControls"/>
    <ds:schemaRef ds:uri="http://www.w3.org/XML/1998/namespace"/>
    <ds:schemaRef ds:uri="ac2bcd6b-1cfb-4024-b694-1e96efe82571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5548106-2964-4558-923C-3D67B3EF19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1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Justyna Bittner-Dobak (p011969)</cp:lastModifiedBy>
  <cp:revision>3</cp:revision>
  <cp:lastPrinted>2020-11-23T06:37:00Z</cp:lastPrinted>
  <dcterms:created xsi:type="dcterms:W3CDTF">2023-07-07T06:52:00Z</dcterms:created>
  <dcterms:modified xsi:type="dcterms:W3CDTF">2023-07-07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  <property fmtid="{D5CDD505-2E9C-101B-9397-08002B2CF9AE}" pid="3" name="GrammarlyDocumentId">
    <vt:lpwstr>f5e6ee7c6212b17a48e8560e5a70a38974138215bc3800a63f5d247d0e7493b3</vt:lpwstr>
  </property>
</Properties>
</file>